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rPr>
          <w:bCs/>
          <w:b/>
        </w:rPr>
        <w:t xml:space="preserve">Mr. [Employer's Name]</w:t>
      </w:r>
      <w:r>
        <w:br/>
      </w:r>
      <w:r>
        <w:t xml:space="preserve">[Company Name]</w:t>
      </w:r>
      <w:r>
        <w:br/>
      </w:r>
      <w:r>
        <w:t xml:space="preserve">[Company Address]</w:t>
      </w:r>
      <w:r>
        <w:br/>
      </w:r>
      <w:r>
        <w:t xml:space="preserve">Abuja, Nigeria</w:t>
      </w:r>
    </w:p>
    <w:p>
      <w:pPr>
        <w:pStyle w:val="BodyText"/>
      </w:pPr>
      <w:r>
        <w:t xml:space="preserve">Date: October 5, 2023</w:t>
      </w:r>
    </w:p>
    <w:bookmarkStart w:id="24" w:name="dear-hiring-manager"/>
    <w:p>
      <w:pPr>
        <w:pStyle w:val="Heading2"/>
      </w:pPr>
      <w:r>
        <w:t xml:space="preserve">Dear Hiring Manager,</w:t>
      </w:r>
    </w:p>
    <w:p>
      <w:pPr>
        <w:pStyle w:val="FirstParagraph"/>
      </w:pPr>
      <w:r>
        <w:t xml:space="preserve">As a highly motivated and experienced Civil Engineer with a proven track record in infrastructure development across Nigeria, I am excited to apply for the Civil Engineer position at your esteemed organization in Abuja. With over [X years] of hands-on experience in designing, managing, and executing civil engineering projects, I am confident in my ability to contribute effectively to your team while aligning with the unique demands of Nigeria's capital city.</w:t>
      </w:r>
    </w:p>
    <w:p>
      <w:pPr>
        <w:pStyle w:val="BodyText"/>
      </w:pPr>
      <w:r>
        <w:t xml:space="preserve">My career as a Civil Engineer has been deeply rooted in addressing the evolving needs of urban and rural infrastructure across Nigeria. In Abuja, where rapid urbanization and development have created a growing demand for sustainable engineering solutions, I have consistently focused on delivering projects that prioritize quality, efficiency, and adherence to local regulations. From designing drainage systems to overseeing road construction and building residential complexes, my work has always aimed to support the city's growth while ensuring long-term environmental and economic viability.</w:t>
      </w:r>
    </w:p>
    <w:bookmarkStart w:id="20" w:name="why-abuja"/>
    <w:p>
      <w:pPr>
        <w:pStyle w:val="Heading3"/>
      </w:pPr>
      <w:r>
        <w:t xml:space="preserve">Why Abuja?</w:t>
      </w:r>
    </w:p>
    <w:p>
      <w:pPr>
        <w:pStyle w:val="FirstParagraph"/>
      </w:pPr>
      <w:r>
        <w:t xml:space="preserve">Abuja, as the political and administrative hub of Nigeria, presents a dynamic environment for civil engineers. The city's infrastructure challenges—ranging from traffic congestion to water management issues—require innovative and adaptive solutions. My experience in navigating these complexities has been instrumental in my professional development. For instance, during my tenure at [Previous Company], I led a team that designed and implemented a multi-modal transportation system to reduce traffic bottlenecks in the Gwagwalada area, directly benefiting thousands of residents.</w:t>
      </w:r>
    </w:p>
    <w:p>
      <w:pPr>
        <w:pStyle w:val="BodyText"/>
      </w:pPr>
      <w:r>
        <w:t xml:space="preserve">Moreover, I have a deep understanding of Nigeria's regulatory framework for civil engineering projects. This includes compliance with the Nigerian Building Code (NBC), the National Environmental Standards and Regulations Enforcement Agency (NESREA) guidelines, and local zoning laws. My ability to coordinate with government agencies, such as the Federal Capital Territory Administration (FCTA), has ensured that projects in Abuja are completed on time and within budget while meeting all legal requirements.</w:t>
      </w:r>
    </w:p>
    <w:bookmarkEnd w:id="20"/>
    <w:bookmarkStart w:id="21" w:name="technical-expertise-and-achievements"/>
    <w:p>
      <w:pPr>
        <w:pStyle w:val="Heading3"/>
      </w:pPr>
      <w:r>
        <w:t xml:space="preserve">Technical Expertise and Achievements</w:t>
      </w:r>
    </w:p>
    <w:p>
      <w:pPr>
        <w:pStyle w:val="FirstParagraph"/>
      </w:pPr>
      <w:r>
        <w:t xml:space="preserve">As a Civil Engineer, I possess a comprehensive skill set that includes structural design, construction management, project planning, and site supervision. My proficiency in software such as AutoCAD, Revit, and SAP2000 has enabled me to create precise blueprints and models for various projects. Additionally, my experience with Geographic Information Systems (GIS) has allowed me to analyze spatial data for infrastructure planning in Abuja's expanding urban landscape.</w:t>
      </w:r>
    </w:p>
    <w:p>
      <w:pPr>
        <w:pStyle w:val="BodyText"/>
      </w:pPr>
      <w:r>
        <w:t xml:space="preserve">One of my most notable achievements was leading the construction of a 50-unit residential housing complex in Jabi-Lake, Abuja. This project required close collaboration with local contractors, engineers, and community stakeholders to ensure alignment with the city's development goals. The project was completed two months ahead of schedule and received recognition for its energy-efficient design and integration with Abuja's green spaces.</w:t>
      </w:r>
    </w:p>
    <w:p>
      <w:pPr>
        <w:pStyle w:val="BodyText"/>
      </w:pPr>
      <w:r>
        <w:t xml:space="preserve">Furthermore, I have extensive experience in water supply and sanitation projects. In 2021, I collaborated with a local NGO to design a potable water distribution system for rural communities near the Niger River. This initiative improved access to clean water for over 10,000 residents and demonstrated my commitment to using engineering as a tool for social development—a value that resonates deeply with the mission of civil engineers in Nigeria Abuja.</w:t>
      </w:r>
    </w:p>
    <w:bookmarkEnd w:id="21"/>
    <w:bookmarkStart w:id="22" w:name="why-me"/>
    <w:p>
      <w:pPr>
        <w:pStyle w:val="Heading3"/>
      </w:pPr>
      <w:r>
        <w:t xml:space="preserve">Why Me?</w:t>
      </w:r>
    </w:p>
    <w:p>
      <w:pPr>
        <w:pStyle w:val="FirstParagraph"/>
      </w:pPr>
      <w:r>
        <w:t xml:space="preserve">What sets me apart as a Civil Engineer is my dedication to innovation and community-focused solutions. In Abuja, where infrastructure development must balance modernity with cultural and environmental considerations, I bring a unique perspective that combines technical expertise with a deep respect for local needs. My ability to communicate effectively with diverse stakeholders—from government officials to construction workers—ensures that projects are executed smoothly and sustainably.</w:t>
      </w:r>
    </w:p>
    <w:p>
      <w:pPr>
        <w:pStyle w:val="BodyText"/>
      </w:pPr>
      <w:r>
        <w:t xml:space="preserve">I am also committed to continuous learning. I regularly attend workshops and seminars on emerging trends in civil engineering, such as smart city planning and green building technologies. For example, I recently completed a certification program on sustainable urban development through the African Institute of Building Technology (AIBT), which has further enhanced my ability to contribute to Abuja's vision of becoming a model for modern infrastructure in Africa.</w:t>
      </w:r>
    </w:p>
    <w:p>
      <w:pPr>
        <w:pStyle w:val="BodyText"/>
      </w:pPr>
      <w:r>
        <w:t xml:space="preserve">My goal is to work with an organization that values integrity, innovation, and excellence. I am particularly drawn to [Company Name] because of its reputation for delivering high-quality civil engineering solutions that address the needs of Nigeria's growing population. I am confident that my skills and passion for infrastructure development will make me a valuable asset to your team in Abuja.</w:t>
      </w:r>
    </w:p>
    <w:bookmarkEnd w:id="22"/>
    <w:bookmarkStart w:id="23" w:name="closing"/>
    <w:p>
      <w:pPr>
        <w:pStyle w:val="Heading3"/>
      </w:pPr>
      <w:r>
        <w:t xml:space="preserve">Closing</w:t>
      </w:r>
    </w:p>
    <w:p>
      <w:pPr>
        <w:pStyle w:val="FirstParagraph"/>
      </w:pPr>
      <w:r>
        <w:t xml:space="preserve">Thank you for considering my application. I would welcome the opportunity to discuss how my background, skills, and dedication align with the goals of [Company Name]. I am available at your earliest convenience for an interview and can be reached at [Your Phone Number] or [Your Email Address].</w:t>
      </w:r>
    </w:p>
    <w:p>
      <w:pPr>
        <w:pStyle w:val="BodyText"/>
      </w:pPr>
      <w:r>
        <w:t xml:space="preserve">I look forward to contributing to the continued success of your organization in Nigeria Abuja.</w:t>
      </w:r>
    </w:p>
    <w:p>
      <w:pPr>
        <w:pStyle w:val="BodyText"/>
      </w:pPr>
      <w:r>
        <w:t xml:space="preserve">Sincerely,</w:t>
      </w:r>
      <w:r>
        <w:br/>
      </w:r>
      <w:r>
        <w:t xml:space="preserve">[Your Full Name]</w:t>
      </w:r>
      <w:r>
        <w:br/>
      </w:r>
      <w:r>
        <w:t xml:space="preserve">Civil Engineer</w:t>
      </w:r>
      <w:r>
        <w:br/>
      </w:r>
      <w:r>
        <w:t xml:space="preserve">[LinkedIn Profile/Portfolio Link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Nigeria Abuja</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